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1F80" w:rsidRPr="004B1F80" w:rsidRDefault="00680D02" w:rsidP="004B1F80">
      <w:pPr>
        <w:jc w:val="center"/>
        <w:rPr>
          <w:b/>
          <w:sz w:val="28"/>
        </w:rPr>
      </w:pPr>
      <w:r>
        <w:rPr>
          <w:b/>
          <w:noProof/>
          <w:sz w:val="28"/>
          <w:lang w:eastAsia="pl-PL"/>
        </w:rPr>
        <w:drawing>
          <wp:anchor distT="0" distB="0" distL="114300" distR="114300" simplePos="0" relativeHeight="251658240" behindDoc="1" locked="0" layoutInCell="1" allowOverlap="1" wp14:anchorId="48EDC4C5" wp14:editId="64A299B3">
            <wp:simplePos x="0" y="0"/>
            <wp:positionH relativeFrom="page">
              <wp:align>right</wp:align>
            </wp:positionH>
            <wp:positionV relativeFrom="paragraph">
              <wp:posOffset>5080</wp:posOffset>
            </wp:positionV>
            <wp:extent cx="4784090" cy="4784090"/>
            <wp:effectExtent l="0" t="0" r="0" b="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090" cy="4784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1F80" w:rsidRPr="004B1F80">
        <w:rPr>
          <w:b/>
          <w:sz w:val="28"/>
        </w:rPr>
        <w:t>Protokół</w:t>
      </w:r>
    </w:p>
    <w:p w:rsidR="00805513" w:rsidRDefault="004B1F80" w:rsidP="004B1F80">
      <w:pPr>
        <w:jc w:val="center"/>
        <w:rPr>
          <w:b/>
          <w:sz w:val="24"/>
        </w:rPr>
      </w:pPr>
      <w:r w:rsidRPr="004B1F80">
        <w:rPr>
          <w:b/>
          <w:sz w:val="24"/>
        </w:rPr>
        <w:t>pobrania materiału biologicznego</w:t>
      </w:r>
    </w:p>
    <w:p w:rsidR="00D02B28" w:rsidRPr="004B1F80" w:rsidRDefault="004B1F80" w:rsidP="004B1F80">
      <w:pPr>
        <w:jc w:val="center"/>
        <w:rPr>
          <w:b/>
          <w:sz w:val="24"/>
        </w:rPr>
      </w:pPr>
      <w:r w:rsidRPr="004B1F80">
        <w:rPr>
          <w:b/>
          <w:sz w:val="24"/>
        </w:rPr>
        <w:t xml:space="preserve"> do analizy markerów</w:t>
      </w:r>
      <w:r>
        <w:rPr>
          <w:b/>
          <w:sz w:val="24"/>
        </w:rPr>
        <w:t xml:space="preserve"> genetycznych</w:t>
      </w:r>
      <w:r w:rsidRPr="004B1F80">
        <w:rPr>
          <w:b/>
          <w:sz w:val="24"/>
        </w:rPr>
        <w:t xml:space="preserve"> gołębi</w:t>
      </w:r>
      <w:r>
        <w:rPr>
          <w:b/>
          <w:sz w:val="24"/>
        </w:rPr>
        <w:t xml:space="preserve"> </w:t>
      </w:r>
    </w:p>
    <w:p w:rsidR="004B1F80" w:rsidRDefault="004B1F80" w:rsidP="004B1F80">
      <w:pPr>
        <w:jc w:val="center"/>
        <w:rPr>
          <w:b/>
          <w:sz w:val="28"/>
        </w:rPr>
      </w:pPr>
    </w:p>
    <w:p w:rsidR="004B1F80" w:rsidRDefault="004B1F80" w:rsidP="004B1F80">
      <w:pPr>
        <w:jc w:val="center"/>
        <w:rPr>
          <w:b/>
          <w:sz w:val="28"/>
        </w:rPr>
      </w:pPr>
    </w:p>
    <w:p w:rsidR="004B1F80" w:rsidRDefault="004B1F80" w:rsidP="004B1F80">
      <w:pPr>
        <w:rPr>
          <w:sz w:val="24"/>
        </w:rPr>
      </w:pPr>
      <w:r>
        <w:rPr>
          <w:sz w:val="24"/>
        </w:rPr>
        <w:t>Hodowca:</w:t>
      </w:r>
    </w:p>
    <w:p w:rsidR="004B1F80" w:rsidRDefault="004B1F80" w:rsidP="004B1F80">
      <w:pPr>
        <w:rPr>
          <w:sz w:val="24"/>
        </w:rPr>
      </w:pPr>
      <w:r>
        <w:rPr>
          <w:sz w:val="24"/>
        </w:rPr>
        <w:t>Adres:</w:t>
      </w:r>
    </w:p>
    <w:p w:rsidR="004B1F80" w:rsidRDefault="004B1F80" w:rsidP="004B1F80">
      <w:pPr>
        <w:rPr>
          <w:sz w:val="24"/>
        </w:rPr>
      </w:pPr>
      <w:r>
        <w:rPr>
          <w:sz w:val="24"/>
        </w:rPr>
        <w:t>Telefon:</w:t>
      </w:r>
    </w:p>
    <w:p w:rsidR="004B1F80" w:rsidRDefault="004B1F80" w:rsidP="004B1F80">
      <w:pPr>
        <w:rPr>
          <w:sz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</w:tblGrid>
      <w:tr w:rsidR="004B1F80" w:rsidTr="004B1F80"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  <w:r>
              <w:rPr>
                <w:sz w:val="24"/>
              </w:rPr>
              <w:t>Nr próby</w:t>
            </w:r>
          </w:p>
        </w:tc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  <w:r>
              <w:rPr>
                <w:sz w:val="24"/>
              </w:rPr>
              <w:t>Nr obrączki</w:t>
            </w:r>
          </w:p>
        </w:tc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  <w:r>
              <w:rPr>
                <w:sz w:val="24"/>
              </w:rPr>
              <w:t>płeć</w:t>
            </w:r>
          </w:p>
        </w:tc>
        <w:tc>
          <w:tcPr>
            <w:tcW w:w="1813" w:type="dxa"/>
          </w:tcPr>
          <w:p w:rsidR="004B1F80" w:rsidRDefault="004B1F80" w:rsidP="004B1F80">
            <w:pPr>
              <w:rPr>
                <w:sz w:val="24"/>
              </w:rPr>
            </w:pPr>
            <w:r>
              <w:rPr>
                <w:sz w:val="24"/>
              </w:rPr>
              <w:t>rasa</w:t>
            </w:r>
          </w:p>
        </w:tc>
      </w:tr>
      <w:tr w:rsidR="004B1F80" w:rsidTr="004B1F80"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</w:p>
        </w:tc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</w:p>
        </w:tc>
        <w:tc>
          <w:tcPr>
            <w:tcW w:w="1813" w:type="dxa"/>
          </w:tcPr>
          <w:p w:rsidR="004B1F80" w:rsidRDefault="004B1F80" w:rsidP="004B1F80">
            <w:pPr>
              <w:rPr>
                <w:sz w:val="24"/>
              </w:rPr>
            </w:pPr>
          </w:p>
        </w:tc>
      </w:tr>
      <w:tr w:rsidR="004B1F80" w:rsidTr="004B1F80"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</w:p>
        </w:tc>
        <w:tc>
          <w:tcPr>
            <w:tcW w:w="1812" w:type="dxa"/>
          </w:tcPr>
          <w:p w:rsidR="004B1F80" w:rsidRDefault="004B1F80" w:rsidP="004B1F80">
            <w:pPr>
              <w:rPr>
                <w:sz w:val="24"/>
              </w:rPr>
            </w:pPr>
          </w:p>
        </w:tc>
        <w:tc>
          <w:tcPr>
            <w:tcW w:w="1813" w:type="dxa"/>
          </w:tcPr>
          <w:p w:rsidR="004B1F80" w:rsidRDefault="004B1F80" w:rsidP="004B1F80">
            <w:pPr>
              <w:rPr>
                <w:sz w:val="24"/>
              </w:rPr>
            </w:pPr>
          </w:p>
        </w:tc>
      </w:tr>
    </w:tbl>
    <w:p w:rsidR="004B1F80" w:rsidRDefault="004B1F80" w:rsidP="004B1F80">
      <w:pPr>
        <w:rPr>
          <w:sz w:val="24"/>
        </w:rPr>
      </w:pPr>
    </w:p>
    <w:p w:rsidR="004B1F80" w:rsidRDefault="004B1F80" w:rsidP="004B1F80">
      <w:pPr>
        <w:rPr>
          <w:sz w:val="24"/>
        </w:rPr>
      </w:pPr>
    </w:p>
    <w:p w:rsidR="004B1F80" w:rsidRDefault="004B1F80" w:rsidP="004B1F80">
      <w:pPr>
        <w:rPr>
          <w:sz w:val="24"/>
        </w:rPr>
      </w:pPr>
    </w:p>
    <w:p w:rsidR="004B1F80" w:rsidRDefault="004B1F80" w:rsidP="004B1F80">
      <w:pPr>
        <w:rPr>
          <w:sz w:val="24"/>
        </w:rPr>
      </w:pPr>
      <w:r>
        <w:rPr>
          <w:sz w:val="24"/>
        </w:rPr>
        <w:t>Pobrani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:rsidR="004B1F80" w:rsidRDefault="004B1F80" w:rsidP="004B1F80">
      <w:pPr>
        <w:spacing w:after="0"/>
        <w:rPr>
          <w:sz w:val="24"/>
        </w:rPr>
      </w:pPr>
      <w:r>
        <w:rPr>
          <w:sz w:val="24"/>
        </w:rPr>
        <w:t>……………………………                                                                           …………………………………</w:t>
      </w:r>
    </w:p>
    <w:p w:rsidR="004B1F80" w:rsidRPr="004B1F80" w:rsidRDefault="004B1F80" w:rsidP="004B1F80">
      <w:pPr>
        <w:spacing w:after="0"/>
        <w:rPr>
          <w:sz w:val="24"/>
        </w:rPr>
      </w:pPr>
      <w:r>
        <w:rPr>
          <w:sz w:val="24"/>
        </w:rPr>
        <w:t xml:space="preserve">(data, miejscowość)                                                        </w:t>
      </w:r>
      <w:bookmarkStart w:id="0" w:name="_GoBack"/>
      <w:bookmarkEnd w:id="0"/>
      <w:r>
        <w:rPr>
          <w:sz w:val="24"/>
        </w:rPr>
        <w:t xml:space="preserve">                (podpis osoby pobierającej)</w:t>
      </w:r>
    </w:p>
    <w:sectPr w:rsidR="004B1F80" w:rsidRPr="004B1F80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023" w:rsidRDefault="00454023" w:rsidP="00805513">
      <w:pPr>
        <w:spacing w:after="0" w:line="240" w:lineRule="auto"/>
      </w:pPr>
      <w:r>
        <w:separator/>
      </w:r>
    </w:p>
  </w:endnote>
  <w:endnote w:type="continuationSeparator" w:id="0">
    <w:p w:rsidR="00454023" w:rsidRDefault="00454023" w:rsidP="00805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D02" w:rsidRDefault="00805513" w:rsidP="00805513">
    <w:pPr>
      <w:pStyle w:val="Stopka"/>
    </w:pPr>
    <w:r w:rsidRPr="00805513">
      <w:rPr>
        <w:b/>
      </w:rPr>
      <w:t>Kontakt:</w:t>
    </w:r>
    <w:r>
      <w:t xml:space="preserve"> Katarzyna Piórkowska, </w:t>
    </w:r>
    <w:r w:rsidRPr="00805513">
      <w:t xml:space="preserve">666 081 316 </w:t>
    </w:r>
    <w:r>
      <w:t>@mail</w:t>
    </w:r>
    <w:r w:rsidRPr="00805513">
      <w:t xml:space="preserve">: </w:t>
    </w:r>
    <w:hyperlink r:id="rId1" w:history="1">
      <w:r w:rsidRPr="008655EC">
        <w:rPr>
          <w:rStyle w:val="Hipercze"/>
        </w:rPr>
        <w:t>katarzyna.piorkowska@iz.edu.pl</w:t>
      </w:r>
    </w:hyperlink>
    <w:r w:rsidRPr="00805513">
      <w:t>.</w:t>
    </w:r>
    <w:r>
      <w:t xml:space="preserve"> </w:t>
    </w:r>
  </w:p>
  <w:p w:rsidR="00805513" w:rsidRPr="00805513" w:rsidRDefault="00805513" w:rsidP="00805513">
    <w:pPr>
      <w:pStyle w:val="Stopka"/>
    </w:pPr>
    <w:r w:rsidRPr="00680D02">
      <w:rPr>
        <w:b/>
      </w:rPr>
      <w:t>Adres wysyłki:</w:t>
    </w:r>
    <w:r>
      <w:t xml:space="preserve"> Instytut Zootechniki, Zakład Biologii Molekularnej Zwierząt, ul. Krakowska 1</w:t>
    </w:r>
    <w:r w:rsidR="00680D02">
      <w:t>, Balice 32-0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4023" w:rsidRDefault="00454023" w:rsidP="00805513">
      <w:pPr>
        <w:spacing w:after="0" w:line="240" w:lineRule="auto"/>
      </w:pPr>
      <w:r>
        <w:separator/>
      </w:r>
    </w:p>
  </w:footnote>
  <w:footnote w:type="continuationSeparator" w:id="0">
    <w:p w:rsidR="00454023" w:rsidRDefault="00454023" w:rsidP="008055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zCwNLM0NTA2MzdS0lEKTi0uzszPAykwrAUAUA4gqSwAAAA="/>
  </w:docVars>
  <w:rsids>
    <w:rsidRoot w:val="004B1F80"/>
    <w:rsid w:val="00454023"/>
    <w:rsid w:val="004B1F80"/>
    <w:rsid w:val="00680D02"/>
    <w:rsid w:val="00805513"/>
    <w:rsid w:val="00D0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6F9024"/>
  <w15:chartTrackingRefBased/>
  <w15:docId w15:val="{07F00424-2088-4A6B-9737-8730DD257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B1F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055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5513"/>
  </w:style>
  <w:style w:type="paragraph" w:styleId="Stopka">
    <w:name w:val="footer"/>
    <w:basedOn w:val="Normalny"/>
    <w:link w:val="StopkaZnak"/>
    <w:uiPriority w:val="99"/>
    <w:unhideWhenUsed/>
    <w:rsid w:val="008055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5513"/>
  </w:style>
  <w:style w:type="character" w:styleId="Hipercze">
    <w:name w:val="Hyperlink"/>
    <w:basedOn w:val="Domylnaczcionkaakapitu"/>
    <w:uiPriority w:val="99"/>
    <w:unhideWhenUsed/>
    <w:rsid w:val="008055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atarzyna.piorkowska@iz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6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1</dc:creator>
  <cp:keywords/>
  <dc:description/>
  <cp:lastModifiedBy>rec1</cp:lastModifiedBy>
  <cp:revision>2</cp:revision>
  <dcterms:created xsi:type="dcterms:W3CDTF">2022-02-02T07:21:00Z</dcterms:created>
  <dcterms:modified xsi:type="dcterms:W3CDTF">2022-02-02T07:35:00Z</dcterms:modified>
</cp:coreProperties>
</file>